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C2339" w14:textId="693C8258" w:rsidR="000328ED" w:rsidRDefault="000328ED" w:rsidP="000328ED">
      <w:pPr>
        <w:pStyle w:val="CRCoverPage"/>
        <w:tabs>
          <w:tab w:val="right" w:pos="9639"/>
        </w:tabs>
        <w:spacing w:after="0"/>
        <w:rPr>
          <w:b/>
          <w:i/>
          <w:noProof/>
          <w:sz w:val="28"/>
        </w:rPr>
      </w:pPr>
      <w:r>
        <w:rPr>
          <w:b/>
          <w:noProof/>
          <w:sz w:val="24"/>
        </w:rPr>
        <w:t>3GPP T</w:t>
      </w:r>
      <w:r w:rsidRPr="002C61B1">
        <w:rPr>
          <w:b/>
          <w:noProof/>
          <w:sz w:val="24"/>
        </w:rPr>
        <w:t>SG-SA3 Meeting #</w:t>
      </w:r>
      <w:r w:rsidR="002C61B1" w:rsidRPr="002C61B1">
        <w:rPr>
          <w:b/>
          <w:noProof/>
          <w:sz w:val="24"/>
        </w:rPr>
        <w:t>115</w:t>
      </w:r>
      <w:r>
        <w:rPr>
          <w:b/>
          <w:i/>
          <w:noProof/>
          <w:sz w:val="24"/>
        </w:rPr>
        <w:t xml:space="preserve"> </w:t>
      </w:r>
      <w:r>
        <w:rPr>
          <w:b/>
          <w:i/>
          <w:noProof/>
          <w:sz w:val="28"/>
        </w:rPr>
        <w:tab/>
      </w:r>
      <w:r w:rsidR="007A77F6">
        <w:rPr>
          <w:b/>
          <w:i/>
          <w:noProof/>
          <w:sz w:val="28"/>
        </w:rPr>
        <w:t>draft_S3-240989-</w:t>
      </w:r>
      <w:del w:id="0" w:author="r3" w:date="2024-02-29T14:39:00Z">
        <w:r w:rsidR="007A77F6" w:rsidDel="00555076">
          <w:rPr>
            <w:b/>
            <w:i/>
            <w:noProof/>
            <w:sz w:val="28"/>
          </w:rPr>
          <w:delText>r1</w:delText>
        </w:r>
      </w:del>
      <w:ins w:id="1" w:author="r3" w:date="2024-02-29T14:39:00Z">
        <w:r w:rsidR="00555076">
          <w:rPr>
            <w:b/>
            <w:i/>
            <w:noProof/>
            <w:sz w:val="28"/>
          </w:rPr>
          <w:t>r</w:t>
        </w:r>
        <w:r w:rsidR="00555076">
          <w:rPr>
            <w:b/>
            <w:i/>
            <w:noProof/>
            <w:sz w:val="28"/>
          </w:rPr>
          <w:t>3</w:t>
        </w:r>
      </w:ins>
    </w:p>
    <w:p w14:paraId="43203638" w14:textId="4309B8EB" w:rsidR="00EE33A2" w:rsidRPr="000328ED" w:rsidRDefault="002C61B1" w:rsidP="002D4748">
      <w:pPr>
        <w:pStyle w:val="CRCoverPage"/>
        <w:tabs>
          <w:tab w:val="left" w:pos="8240"/>
        </w:tabs>
        <w:outlineLvl w:val="0"/>
        <w:rPr>
          <w:b/>
          <w:sz w:val="24"/>
          <w:szCs w:val="24"/>
        </w:rPr>
      </w:pPr>
      <w:r>
        <w:rPr>
          <w:b/>
          <w:bCs/>
          <w:sz w:val="24"/>
          <w:szCs w:val="24"/>
        </w:rPr>
        <w:t>Athen</w:t>
      </w:r>
      <w:r w:rsidRPr="002C61B1">
        <w:rPr>
          <w:b/>
          <w:bCs/>
          <w:sz w:val="24"/>
          <w:szCs w:val="24"/>
        </w:rPr>
        <w:t>s</w:t>
      </w:r>
      <w:r w:rsidR="388AA552" w:rsidRPr="002C61B1">
        <w:rPr>
          <w:b/>
          <w:bCs/>
          <w:sz w:val="24"/>
          <w:szCs w:val="24"/>
        </w:rPr>
        <w:t xml:space="preserve">, </w:t>
      </w:r>
      <w:r w:rsidRPr="002C61B1">
        <w:rPr>
          <w:b/>
          <w:bCs/>
          <w:sz w:val="24"/>
          <w:szCs w:val="24"/>
        </w:rPr>
        <w:t>Greece</w:t>
      </w:r>
      <w:r w:rsidR="000328ED" w:rsidRPr="002C61B1">
        <w:rPr>
          <w:b/>
          <w:bCs/>
          <w:sz w:val="24"/>
          <w:szCs w:val="24"/>
        </w:rPr>
        <w:t xml:space="preserve">, </w:t>
      </w:r>
      <w:r w:rsidRPr="002C61B1">
        <w:rPr>
          <w:b/>
          <w:bCs/>
          <w:sz w:val="24"/>
          <w:szCs w:val="24"/>
        </w:rPr>
        <w:t>26</w:t>
      </w:r>
      <w:r w:rsidR="001C0EC1">
        <w:rPr>
          <w:b/>
          <w:bCs/>
          <w:sz w:val="24"/>
          <w:szCs w:val="24"/>
        </w:rPr>
        <w:t>th</w:t>
      </w:r>
      <w:r w:rsidR="000328ED" w:rsidRPr="002C61B1">
        <w:rPr>
          <w:b/>
          <w:bCs/>
          <w:sz w:val="24"/>
          <w:szCs w:val="24"/>
        </w:rPr>
        <w:t xml:space="preserve"> </w:t>
      </w:r>
      <w:r w:rsidRPr="002C61B1">
        <w:rPr>
          <w:b/>
          <w:bCs/>
          <w:sz w:val="24"/>
          <w:szCs w:val="24"/>
        </w:rPr>
        <w:t>February</w:t>
      </w:r>
      <w:r w:rsidR="000328ED" w:rsidRPr="002C61B1">
        <w:rPr>
          <w:b/>
          <w:bCs/>
          <w:sz w:val="24"/>
          <w:szCs w:val="24"/>
        </w:rPr>
        <w:t xml:space="preserve"> </w:t>
      </w:r>
      <w:r w:rsidR="001C0EC1">
        <w:rPr>
          <w:b/>
          <w:bCs/>
          <w:sz w:val="24"/>
          <w:szCs w:val="24"/>
        </w:rPr>
        <w:t>–</w:t>
      </w:r>
      <w:r w:rsidR="000328ED" w:rsidRPr="002C61B1">
        <w:rPr>
          <w:b/>
          <w:bCs/>
          <w:sz w:val="24"/>
          <w:szCs w:val="24"/>
        </w:rPr>
        <w:t xml:space="preserve"> 1</w:t>
      </w:r>
      <w:r w:rsidR="001C0EC1">
        <w:rPr>
          <w:b/>
          <w:bCs/>
          <w:sz w:val="24"/>
          <w:szCs w:val="24"/>
        </w:rPr>
        <w:t>st</w:t>
      </w:r>
      <w:r w:rsidR="000328ED" w:rsidRPr="002C61B1">
        <w:rPr>
          <w:b/>
          <w:bCs/>
          <w:sz w:val="24"/>
          <w:szCs w:val="24"/>
        </w:rPr>
        <w:t xml:space="preserve"> </w:t>
      </w:r>
      <w:r w:rsidRPr="002C61B1">
        <w:rPr>
          <w:b/>
          <w:bCs/>
          <w:sz w:val="24"/>
          <w:szCs w:val="24"/>
        </w:rPr>
        <w:t xml:space="preserve">March </w:t>
      </w:r>
      <w:r w:rsidR="000328ED" w:rsidRPr="002C61B1">
        <w:rPr>
          <w:b/>
          <w:sz w:val="24"/>
          <w:szCs w:val="24"/>
        </w:rPr>
        <w:t>202</w:t>
      </w:r>
      <w:r w:rsidRPr="002C61B1">
        <w:rPr>
          <w:b/>
          <w:sz w:val="24"/>
          <w:szCs w:val="24"/>
        </w:rPr>
        <w:t>4</w:t>
      </w:r>
      <w:r w:rsidR="002D4748" w:rsidRPr="72760E6F">
        <w:rPr>
          <w:b/>
          <w:sz w:val="24"/>
          <w:szCs w:val="24"/>
        </w:rPr>
        <w:t xml:space="preserve">     </w:t>
      </w:r>
      <w:ins w:id="2" w:author="r3" w:date="2024-02-29T11:14:00Z">
        <w:r w:rsidR="007A77F6">
          <w:rPr>
            <w:b/>
            <w:sz w:val="24"/>
            <w:szCs w:val="24"/>
          </w:rPr>
          <w:t>merger of</w:t>
        </w:r>
      </w:ins>
      <w:ins w:id="3" w:author="r3" w:date="2024-02-29T11:15:00Z">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298</w:t>
        </w:r>
        <w:r w:rsidR="007A77F6">
          <w:rPr>
            <w:b/>
            <w:sz w:val="24"/>
            <w:szCs w:val="24"/>
          </w:rPr>
          <w:t>,</w:t>
        </w:r>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492</w:t>
        </w:r>
      </w:ins>
      <w:ins w:id="4" w:author="r3" w:date="2024-02-29T11:16:00Z">
        <w:r w:rsidR="007A77F6">
          <w:rPr>
            <w:b/>
            <w:sz w:val="24"/>
            <w:szCs w:val="24"/>
          </w:rPr>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571</w:t>
        </w:r>
        <w:r w:rsidR="007A77F6">
          <w:rPr>
            <w:b/>
            <w:sz w:val="24"/>
            <w:szCs w:val="24"/>
          </w:rPr>
          <w:t xml:space="preserve">, </w:t>
        </w:r>
      </w:ins>
      <w:ins w:id="5" w:author="r3" w:date="2024-02-29T11:17:00Z">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769</w:t>
        </w:r>
      </w:ins>
      <w:ins w:id="6" w:author="r3" w:date="2024-02-29T11:15:00Z">
        <w:r w:rsidR="007A77F6" w:rsidRPr="007A77F6">
          <w:rPr>
            <w:b/>
            <w:sz w:val="24"/>
            <w:szCs w:val="24"/>
          </w:rPr>
          <w:tab/>
        </w:r>
        <w:r w:rsidR="007A77F6" w:rsidRPr="007A77F6">
          <w:rPr>
            <w:b/>
            <w:sz w:val="24"/>
            <w:szCs w:val="24"/>
          </w:rPr>
          <w:tab/>
        </w:r>
      </w:ins>
      <w:ins w:id="7" w:author="r3" w:date="2024-02-29T11:14:00Z">
        <w:r w:rsidR="007A77F6">
          <w:rPr>
            <w:b/>
            <w:sz w:val="24"/>
            <w:szCs w:val="24"/>
          </w:rPr>
          <w:t xml:space="preserve"> </w:t>
        </w:r>
      </w:ins>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618E6A4F"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8" w:name="_Hlk106339329"/>
      <w:r>
        <w:rPr>
          <w:lang w:val="fr-FR"/>
        </w:rPr>
        <w:t>None</w:t>
      </w:r>
    </w:p>
    <w:bookmarkEnd w:id="8"/>
    <w:p w14:paraId="517C4172" w14:textId="77777777" w:rsidR="00C022E3" w:rsidRDefault="00C022E3">
      <w:pPr>
        <w:pStyle w:val="1"/>
      </w:pPr>
      <w:r>
        <w:t>3</w:t>
      </w:r>
      <w:r>
        <w:tab/>
        <w:t>Rationale</w:t>
      </w:r>
    </w:p>
    <w:p w14:paraId="26E78789" w14:textId="50DBFD95" w:rsidR="00207A65" w:rsidRPr="00207A65" w:rsidRDefault="00BB189D" w:rsidP="00207A65">
      <w:r>
        <w:t xml:space="preserve">This contribution proposes a new key issue for </w:t>
      </w:r>
      <w:r w:rsidR="00641D6E" w:rsidRPr="00641D6E">
        <w:t xml:space="preserve">enabling </w:t>
      </w:r>
      <w:r w:rsidR="000162A7">
        <w:t>the use of the new</w:t>
      </w:r>
      <w:r w:rsidR="00641D6E" w:rsidRPr="00641D6E">
        <w:t xml:space="preserve"> </w:t>
      </w:r>
      <w:r w:rsidR="000162A7">
        <w:t xml:space="preserve">256-bit </w:t>
      </w:r>
      <w:r w:rsidR="00641D6E" w:rsidRPr="00641D6E">
        <w:t>algorithm</w:t>
      </w:r>
      <w:r w:rsidR="000162A7">
        <w:t>s</w:t>
      </w:r>
      <w:r w:rsidR="006C2A09" w:rsidRPr="00D9486C">
        <w:t>.</w:t>
      </w:r>
      <w:r w:rsidR="0005617A">
        <w:t xml:space="preserve"> The </w:t>
      </w:r>
      <w:r w:rsidR="000162A7">
        <w:t>scope of this key issue includes the new</w:t>
      </w:r>
      <w:r w:rsidR="0005617A">
        <w:t xml:space="preserve"> </w:t>
      </w:r>
      <w:r w:rsidR="0005617A" w:rsidRPr="0005617A">
        <w:t>algorithm identifier</w:t>
      </w:r>
      <w:r w:rsidR="000162A7">
        <w:t>s</w:t>
      </w:r>
      <w:r w:rsidR="0005617A">
        <w:t>,</w:t>
      </w:r>
      <w:r w:rsidR="000162A7">
        <w:t xml:space="preserve"> the input key to the algorithm interface, etc.</w:t>
      </w:r>
    </w:p>
    <w:p w14:paraId="54110418" w14:textId="467802C0" w:rsidR="000F235D" w:rsidRPr="00641D6E" w:rsidRDefault="00C022E3" w:rsidP="00641D6E">
      <w:pPr>
        <w:pStyle w:val="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2"/>
        <w:rPr>
          <w:ins w:id="9" w:author="huawei" w:date="2024-02-06T09:41:00Z"/>
        </w:rPr>
      </w:pPr>
      <w:bookmarkStart w:id="10" w:name="_Toc513475447"/>
      <w:bookmarkStart w:id="11" w:name="_Toc48930863"/>
      <w:bookmarkStart w:id="12" w:name="_Toc49376112"/>
      <w:bookmarkStart w:id="13" w:name="_Toc56501565"/>
      <w:bookmarkStart w:id="14" w:name="_Toc104221074"/>
      <w:ins w:id="15" w:author="huawei" w:date="2024-02-06T09:41:00Z">
        <w:r>
          <w:t>5.</w:t>
        </w:r>
        <w:r w:rsidRPr="007C032B">
          <w:rPr>
            <w:highlight w:val="yellow"/>
          </w:rPr>
          <w:t>X</w:t>
        </w:r>
        <w:r>
          <w:tab/>
          <w:t>Key Issue #</w:t>
        </w:r>
        <w:r w:rsidRPr="007C032B">
          <w:rPr>
            <w:highlight w:val="yellow"/>
          </w:rPr>
          <w:t>X</w:t>
        </w:r>
        <w:r>
          <w:t xml:space="preserve">: </w:t>
        </w:r>
        <w:bookmarkEnd w:id="10"/>
        <w:bookmarkEnd w:id="11"/>
        <w:bookmarkEnd w:id="12"/>
        <w:bookmarkEnd w:id="13"/>
        <w:bookmarkEnd w:id="14"/>
        <w:r>
          <w:t>Introducing</w:t>
        </w:r>
        <w:r w:rsidRPr="00567691">
          <w:t xml:space="preserve"> 256</w:t>
        </w:r>
        <w:r>
          <w:t>-</w:t>
        </w:r>
        <w:r w:rsidRPr="00567691">
          <w:t>bit algorithms in 5G system</w:t>
        </w:r>
      </w:ins>
    </w:p>
    <w:p w14:paraId="63EF63FE" w14:textId="77777777" w:rsidR="00BC4A7D" w:rsidRDefault="00BC4A7D" w:rsidP="00BC4A7D">
      <w:pPr>
        <w:pStyle w:val="30"/>
        <w:rPr>
          <w:ins w:id="16" w:author="huawei" w:date="2024-02-06T09:41:00Z"/>
        </w:rPr>
      </w:pPr>
      <w:bookmarkStart w:id="17" w:name="_Toc513475448"/>
      <w:bookmarkStart w:id="18" w:name="_Toc48930864"/>
      <w:bookmarkStart w:id="19" w:name="_Toc49376113"/>
      <w:bookmarkStart w:id="20" w:name="_Toc56501566"/>
      <w:bookmarkStart w:id="21" w:name="_Toc104221075"/>
      <w:ins w:id="22" w:author="huawei" w:date="2024-02-06T09:41:00Z">
        <w:r>
          <w:t>5.</w:t>
        </w:r>
        <w:r w:rsidRPr="007C032B">
          <w:rPr>
            <w:highlight w:val="yellow"/>
          </w:rPr>
          <w:t>X</w:t>
        </w:r>
        <w:r>
          <w:t>.1</w:t>
        </w:r>
        <w:r>
          <w:tab/>
          <w:t>Key issue details</w:t>
        </w:r>
        <w:bookmarkEnd w:id="17"/>
        <w:bookmarkEnd w:id="18"/>
        <w:bookmarkEnd w:id="19"/>
        <w:bookmarkEnd w:id="20"/>
        <w:bookmarkEnd w:id="21"/>
      </w:ins>
    </w:p>
    <w:p w14:paraId="71DC060D" w14:textId="1E446268" w:rsidR="00BC4A7D" w:rsidRDefault="00BC4A7D" w:rsidP="00BC4A7D">
      <w:pPr>
        <w:rPr>
          <w:ins w:id="23" w:author="huawei" w:date="2024-02-06T09:41:00Z"/>
        </w:rPr>
      </w:pPr>
      <w:ins w:id="24"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0E10774" w14:textId="407FE043" w:rsidR="00BC4A7D" w:rsidRDefault="00BC4A7D" w:rsidP="00BC4A7D">
      <w:pPr>
        <w:rPr>
          <w:ins w:id="25" w:author="huawei" w:date="2024-02-06T09:41:00Z"/>
        </w:rPr>
      </w:pPr>
      <w:ins w:id="26" w:author="huawei" w:date="2024-02-06T09:41:00Z">
        <w:r>
          <w:t xml:space="preserve">Furthermore, while the 5G system supports already the derivation and transport of 256-bit keys, the keys that are input to the currently supported algorithms are truncated to 128 bits. </w:t>
        </w:r>
      </w:ins>
    </w:p>
    <w:p w14:paraId="73E7A1D0" w14:textId="77777777" w:rsidR="00BC4A7D" w:rsidRPr="005608BF" w:rsidRDefault="00BC4A7D" w:rsidP="00BC4A7D">
      <w:pPr>
        <w:rPr>
          <w:ins w:id="27" w:author="huawei" w:date="2024-02-06T09:41:00Z"/>
          <w:lang w:eastAsia="zh-CN"/>
        </w:rPr>
      </w:pPr>
      <w:ins w:id="28" w:author="huawei" w:date="2024-02-06T09:41:00Z">
        <w:r>
          <w:rPr>
            <w:lang w:eastAsia="zh-CN"/>
          </w:rPr>
          <w:t xml:space="preserve">The scope of this key issue is to identify the necessary requirements and enhancements in order to enable the selection and usage of the new 256-bit algorithms in a similar manner to how it is currently done for the 128-bit algorithms. </w:t>
        </w:r>
      </w:ins>
    </w:p>
    <w:p w14:paraId="18379D01" w14:textId="77777777" w:rsidR="00BC4A7D" w:rsidRDefault="00BC4A7D" w:rsidP="00BC4A7D">
      <w:pPr>
        <w:pStyle w:val="30"/>
        <w:rPr>
          <w:ins w:id="29" w:author="huawei" w:date="2024-02-06T09:41:00Z"/>
        </w:rPr>
      </w:pPr>
      <w:bookmarkStart w:id="30" w:name="_Toc513475449"/>
      <w:bookmarkStart w:id="31" w:name="_Toc48930865"/>
      <w:bookmarkStart w:id="32" w:name="_Toc49376114"/>
      <w:bookmarkStart w:id="33" w:name="_Toc56501567"/>
      <w:bookmarkStart w:id="34" w:name="_Toc104221076"/>
      <w:ins w:id="35" w:author="huawei" w:date="2024-02-06T09:41:00Z">
        <w:r>
          <w:t>5.</w:t>
        </w:r>
        <w:r w:rsidRPr="007C032B">
          <w:rPr>
            <w:highlight w:val="yellow"/>
          </w:rPr>
          <w:t>X</w:t>
        </w:r>
        <w:r>
          <w:t>.2</w:t>
        </w:r>
        <w:r>
          <w:tab/>
        </w:r>
        <w:bookmarkStart w:id="36" w:name="_GoBack"/>
        <w:bookmarkEnd w:id="36"/>
        <w:r>
          <w:t>Threats</w:t>
        </w:r>
        <w:bookmarkEnd w:id="30"/>
        <w:bookmarkEnd w:id="31"/>
        <w:bookmarkEnd w:id="32"/>
        <w:bookmarkEnd w:id="33"/>
        <w:bookmarkEnd w:id="34"/>
      </w:ins>
    </w:p>
    <w:p w14:paraId="288EED55" w14:textId="02432A12" w:rsidR="00BC4A7D" w:rsidRPr="000D4042" w:rsidRDefault="00BC4A7D" w:rsidP="00BC4A7D">
      <w:pPr>
        <w:rPr>
          <w:ins w:id="37" w:author="huawei" w:date="2024-02-06T09:41:00Z"/>
        </w:rPr>
      </w:pPr>
      <w:ins w:id="38" w:author="huawei" w:date="2024-02-06T09:41:00Z">
        <w:r>
          <w:rPr>
            <w:rStyle w:val="afff0"/>
            <w:b w:val="0"/>
            <w:bCs w:val="0"/>
          </w:rPr>
          <w:t>N/A.</w:t>
        </w:r>
      </w:ins>
      <w:ins w:id="39" w:author="from 769" w:date="2024-02-29T07:15:00Z">
        <w:r w:rsidR="00436966">
          <w:rPr>
            <w:rStyle w:val="afff0"/>
            <w:b w:val="0"/>
            <w:bCs w:val="0"/>
          </w:rPr>
          <w:t xml:space="preserve"> </w:t>
        </w:r>
      </w:ins>
    </w:p>
    <w:p w14:paraId="0E3391AD" w14:textId="77777777" w:rsidR="00BC4A7D" w:rsidRPr="001039BD" w:rsidRDefault="00BC4A7D" w:rsidP="00BC4A7D">
      <w:pPr>
        <w:pStyle w:val="30"/>
        <w:rPr>
          <w:ins w:id="40" w:author="huawei" w:date="2024-02-06T09:41:00Z"/>
        </w:rPr>
      </w:pPr>
      <w:bookmarkStart w:id="41" w:name="_Toc513475450"/>
      <w:bookmarkStart w:id="42" w:name="_Toc48930866"/>
      <w:bookmarkStart w:id="43" w:name="_Toc49376115"/>
      <w:bookmarkStart w:id="44" w:name="_Toc56501568"/>
      <w:bookmarkStart w:id="45" w:name="_Toc104221077"/>
      <w:ins w:id="46" w:author="huawei" w:date="2024-02-06T09:41:00Z">
        <w:r>
          <w:t>5.</w:t>
        </w:r>
        <w:r w:rsidRPr="007C032B">
          <w:rPr>
            <w:highlight w:val="yellow"/>
          </w:rPr>
          <w:t>X</w:t>
        </w:r>
        <w:r>
          <w:t>.3</w:t>
        </w:r>
        <w:r>
          <w:tab/>
          <w:t>Potential security requirements</w:t>
        </w:r>
        <w:bookmarkEnd w:id="41"/>
        <w:bookmarkEnd w:id="42"/>
        <w:bookmarkEnd w:id="43"/>
        <w:bookmarkEnd w:id="44"/>
        <w:bookmarkEnd w:id="45"/>
      </w:ins>
    </w:p>
    <w:p w14:paraId="6B684B5F" w14:textId="07AD2BDD" w:rsidR="00BC4A7D" w:rsidRDefault="00BC4A7D" w:rsidP="00BC4A7D">
      <w:pPr>
        <w:rPr>
          <w:ins w:id="47" w:author="huawei" w:date="2024-02-06T14:57:00Z"/>
        </w:rPr>
      </w:pPr>
      <w:ins w:id="48" w:author="huawei" w:date="2024-02-06T09:41:00Z">
        <w:r w:rsidRPr="00733BCC" w:rsidDel="00355456">
          <w:t xml:space="preserve">The </w:t>
        </w:r>
        <w:r w:rsidDel="00355456">
          <w:t xml:space="preserve">5G </w:t>
        </w:r>
        <w:r>
          <w:t>s</w:t>
        </w:r>
        <w:r w:rsidDel="00355456">
          <w:t xml:space="preserve">ystem </w:t>
        </w:r>
      </w:ins>
      <w:ins w:id="49" w:author="huawei" w:date="2024-02-06T14:58:00Z">
        <w:r w:rsidR="00185DAB">
          <w:t>should</w:t>
        </w:r>
      </w:ins>
      <w:ins w:id="50" w:author="huawei" w:date="2024-02-06T09:41:00Z">
        <w:r>
          <w:t xml:space="preserve"> support the means to select and use the new </w:t>
        </w:r>
        <w:r w:rsidRPr="0031445A">
          <w:rPr>
            <w:lang w:eastAsia="zh-CN"/>
          </w:rPr>
          <w:t xml:space="preserve">256-bit algorithms in </w:t>
        </w:r>
        <w:r>
          <w:t>AS and NAS layers.</w:t>
        </w:r>
      </w:ins>
    </w:p>
    <w:p w14:paraId="782656E9" w14:textId="0774B5F0" w:rsidR="00185DAB" w:rsidRPr="00185DAB" w:rsidRDefault="00185DAB" w:rsidP="00185DAB">
      <w:pPr>
        <w:pStyle w:val="NO"/>
        <w:overflowPunct w:val="0"/>
        <w:autoSpaceDE w:val="0"/>
        <w:autoSpaceDN w:val="0"/>
        <w:adjustRightInd w:val="0"/>
        <w:textAlignment w:val="baseline"/>
        <w:rPr>
          <w:ins w:id="51" w:author="huawei" w:date="2024-02-06T09:41:00Z"/>
          <w:rFonts w:eastAsiaTheme="minorEastAsia"/>
          <w:lang w:eastAsia="en-GB"/>
        </w:rPr>
      </w:pPr>
      <w:ins w:id="52" w:author="huawei" w:date="2024-02-06T14:57:00Z">
        <w:r w:rsidRPr="00185DAB">
          <w:rPr>
            <w:rFonts w:eastAsiaTheme="minorEastAsia"/>
            <w:lang w:eastAsia="en-GB"/>
          </w:rPr>
          <w:t xml:space="preserve">NOTE: whether the 256 algorithms </w:t>
        </w:r>
      </w:ins>
      <w:ins w:id="53" w:author="huawei" w:date="2024-02-06T14:58:00Z">
        <w:r w:rsidRPr="00185DAB">
          <w:rPr>
            <w:rFonts w:eastAsiaTheme="minorEastAsia"/>
            <w:lang w:eastAsia="en-GB"/>
          </w:rPr>
          <w:t>are ma</w:t>
        </w:r>
      </w:ins>
      <w:ins w:id="54" w:author="huawei" w:date="2024-02-06T14:59:00Z">
        <w:r w:rsidRPr="00185DAB">
          <w:rPr>
            <w:rFonts w:eastAsiaTheme="minorEastAsia"/>
            <w:lang w:eastAsia="en-GB"/>
          </w:rPr>
          <w:t xml:space="preserve">ndatory or optional to support </w:t>
        </w:r>
      </w:ins>
      <w:ins w:id="55" w:author="huawei" w:date="2024-02-06T15:00:00Z">
        <w:r w:rsidRPr="00185DAB">
          <w:rPr>
            <w:rFonts w:eastAsiaTheme="minorEastAsia"/>
            <w:lang w:eastAsia="en-GB"/>
          </w:rPr>
          <w:t xml:space="preserve">is </w:t>
        </w:r>
        <w:r w:rsidRPr="00185DAB">
          <w:rPr>
            <w:rFonts w:eastAsiaTheme="minorEastAsia" w:hint="eastAsia"/>
            <w:lang w:eastAsia="en-GB"/>
          </w:rPr>
          <w:t>not</w:t>
        </w:r>
        <w:r w:rsidRPr="00185DAB">
          <w:rPr>
            <w:rFonts w:eastAsiaTheme="minorEastAsia"/>
            <w:lang w:eastAsia="en-GB"/>
          </w:rPr>
          <w:t xml:space="preserve"> in the scope of this key issue.</w:t>
        </w:r>
      </w:ins>
      <w:ins w:id="56" w:author="huawei" w:date="2024-02-06T14:57:00Z">
        <w:r w:rsidRPr="00185DAB">
          <w:rPr>
            <w:rFonts w:eastAsiaTheme="minorEastAsia"/>
            <w:lang w:eastAsia="en-GB"/>
          </w:rPr>
          <w:t xml:space="preserve"> </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FC8626" w14:textId="77777777" w:rsidR="008F7A70" w:rsidRDefault="008F7A70">
      <w:r>
        <w:separator/>
      </w:r>
    </w:p>
  </w:endnote>
  <w:endnote w:type="continuationSeparator" w:id="0">
    <w:p w14:paraId="107011E4" w14:textId="77777777" w:rsidR="008F7A70" w:rsidRDefault="008F7A70">
      <w:r>
        <w:continuationSeparator/>
      </w:r>
    </w:p>
  </w:endnote>
  <w:endnote w:type="continuationNotice" w:id="1">
    <w:p w14:paraId="4321E692" w14:textId="77777777" w:rsidR="008F7A70" w:rsidRDefault="008F7A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C1F5E" w14:textId="77777777" w:rsidR="008F7A70" w:rsidRDefault="008F7A70">
      <w:r>
        <w:separator/>
      </w:r>
    </w:p>
  </w:footnote>
  <w:footnote w:type="continuationSeparator" w:id="0">
    <w:p w14:paraId="01342F45" w14:textId="77777777" w:rsidR="008F7A70" w:rsidRDefault="008F7A70">
      <w:r>
        <w:continuationSeparator/>
      </w:r>
    </w:p>
  </w:footnote>
  <w:footnote w:type="continuationNotice" w:id="1">
    <w:p w14:paraId="66EA77B4" w14:textId="77777777" w:rsidR="008F7A70" w:rsidRDefault="008F7A7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3">
    <w15:presenceInfo w15:providerId="None" w15:userId="r3"/>
  </w15:person>
  <w15:person w15:author="huawei">
    <w15:presenceInfo w15:providerId="None" w15:userId="huawei"/>
  </w15:person>
  <w15:person w15:author="from 769">
    <w15:presenceInfo w15:providerId="None" w15:userId="from 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28ED"/>
    <w:rsid w:val="0003405A"/>
    <w:rsid w:val="00036A3B"/>
    <w:rsid w:val="00046389"/>
    <w:rsid w:val="00055499"/>
    <w:rsid w:val="0005617A"/>
    <w:rsid w:val="000575D0"/>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60EF1"/>
    <w:rsid w:val="00162616"/>
    <w:rsid w:val="001652A8"/>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53E8"/>
    <w:rsid w:val="00237AF3"/>
    <w:rsid w:val="00240A1E"/>
    <w:rsid w:val="00244C9A"/>
    <w:rsid w:val="002453A5"/>
    <w:rsid w:val="00247216"/>
    <w:rsid w:val="00262304"/>
    <w:rsid w:val="00267E2C"/>
    <w:rsid w:val="00284E26"/>
    <w:rsid w:val="002960F7"/>
    <w:rsid w:val="00296FEF"/>
    <w:rsid w:val="002A1857"/>
    <w:rsid w:val="002A3A1A"/>
    <w:rsid w:val="002C0481"/>
    <w:rsid w:val="002C1143"/>
    <w:rsid w:val="002C411E"/>
    <w:rsid w:val="002C61B1"/>
    <w:rsid w:val="002C7F38"/>
    <w:rsid w:val="002D4748"/>
    <w:rsid w:val="002D5535"/>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6122"/>
    <w:rsid w:val="003F52B2"/>
    <w:rsid w:val="003F67C8"/>
    <w:rsid w:val="00400E81"/>
    <w:rsid w:val="00402899"/>
    <w:rsid w:val="00403F11"/>
    <w:rsid w:val="004075D5"/>
    <w:rsid w:val="00412852"/>
    <w:rsid w:val="004205A6"/>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76"/>
    <w:rsid w:val="005550BE"/>
    <w:rsid w:val="00555D70"/>
    <w:rsid w:val="005570B1"/>
    <w:rsid w:val="005608BF"/>
    <w:rsid w:val="00562B7E"/>
    <w:rsid w:val="00567691"/>
    <w:rsid w:val="005729C4"/>
    <w:rsid w:val="00575466"/>
    <w:rsid w:val="0059227B"/>
    <w:rsid w:val="00593CB7"/>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8F7A70"/>
    <w:rsid w:val="00902E43"/>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C022E3"/>
    <w:rsid w:val="00C05A8D"/>
    <w:rsid w:val="00C06FC2"/>
    <w:rsid w:val="00C076EC"/>
    <w:rsid w:val="00C24A40"/>
    <w:rsid w:val="00C26F35"/>
    <w:rsid w:val="00C31DB8"/>
    <w:rsid w:val="00C35F19"/>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43BA"/>
    <w:rsid w:val="00E04DB6"/>
    <w:rsid w:val="00E06FFB"/>
    <w:rsid w:val="00E134B4"/>
    <w:rsid w:val="00E20DFE"/>
    <w:rsid w:val="00E30155"/>
    <w:rsid w:val="00E3047F"/>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439D"/>
    <w:rsid w:val="00F84A5A"/>
    <w:rsid w:val="00F8555F"/>
    <w:rsid w:val="00F86A8B"/>
    <w:rsid w:val="00F937BB"/>
    <w:rsid w:val="00F9774E"/>
    <w:rsid w:val="00FE47F6"/>
    <w:rsid w:val="00FF0C73"/>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Char"/>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0">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1">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2.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3.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5287E1-9808-4964-89B0-B4950968A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3</cp:lastModifiedBy>
  <cp:revision>2</cp:revision>
  <cp:lastPrinted>1900-01-02T18:00:00Z</cp:lastPrinted>
  <dcterms:created xsi:type="dcterms:W3CDTF">2024-02-29T12:39:00Z</dcterms:created>
  <dcterms:modified xsi:type="dcterms:W3CDTF">2024-02-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TUJGG1LEIkBYFt1usRtn5Nhyo28UODxL3cei1Qkhn5M5g9WprGzyG8yOpkVMHmi62EyaTODL
5K+7V2QJbU3mGzZOw5wayZEp+1LVYgvbPw7AcC+Hul8ecQ7pLsqdg5kz7Vkkf0tTv3B1ofMe
Luvybctfomw2MnuY99/M4/C9ZLlzy2j7G4GemODXhS8uza0VR7XTruA66GMg9UClWgf9gaV6
dY1e8PETMs7GcXK8td</vt:lpwstr>
  </property>
  <property fmtid="{D5CDD505-2E9C-101B-9397-08002B2CF9AE}" pid="25" name="_2015_ms_pID_7253431">
    <vt:lpwstr>+mwNGhhAldPmGumqa8nR4eVG2YyesiUK3/P2wu3zrDcnfGwIDgTAS6
MjAs6ap2VMicMGd+AydDypqXW5xmIP2W9kM4bHNahJ7pgIs58SjXJm8ma4lBBU1ZeWol6Jz0
YL0nDsSoJlyyVgUMrw7MZWbWz5UMmEeG2P4CiWWN2MMDDBO/BKVrJAYWuHKtcEmYTTwGw+FL
lPHYcCsftaDAO53oGU58Lgfef7jQubIvTE9B</vt:lpwstr>
  </property>
  <property fmtid="{D5CDD505-2E9C-101B-9397-08002B2CF9AE}" pid="26" name="_2015_ms_pID_7253432">
    <vt:lpwstr>XQ==</vt:lpwstr>
  </property>
</Properties>
</file>